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AF8C70" w14:textId="77777777" w:rsidR="00BA4C3F" w:rsidRPr="00BA4C3F" w:rsidRDefault="00BA4C3F" w:rsidP="007403A6">
      <w:pPr>
        <w:pStyle w:val="Heading1"/>
        <w:jc w:val="center"/>
        <w:rPr>
          <w:lang w:val="bg-BG"/>
        </w:rPr>
      </w:pPr>
      <w:r w:rsidRPr="00BA4C3F">
        <w:t>Exercise: Data Types and Variables</w:t>
      </w:r>
    </w:p>
    <w:p w14:paraId="02AB9BFA" w14:textId="3626F44B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Problems for exercises and homework for the </w:t>
      </w:r>
      <w:hyperlink r:id="rId8" w:history="1">
        <w:r w:rsidR="000E4B81">
          <w:rPr>
            <w:rStyle w:val="Hyperlink"/>
          </w:rPr>
          <w:t xml:space="preserve">"Programming </w:t>
        </w:r>
        <w:r w:rsidRPr="00BA4C3F">
          <w:rPr>
            <w:rStyle w:val="Hyperlink"/>
          </w:rPr>
          <w:t xml:space="preserve">Fundamentals" course @ </w:t>
        </w:r>
        <w:r w:rsidRPr="00BA4C3F">
          <w:rPr>
            <w:rStyle w:val="Hyperlink"/>
            <w:noProof/>
          </w:rPr>
          <w:t>SoftUni</w:t>
        </w:r>
        <w:r w:rsidRPr="00BA4C3F">
          <w:rPr>
            <w:rStyle w:val="Hyperlink"/>
          </w:rPr>
          <w:t>.</w:t>
        </w:r>
      </w:hyperlink>
    </w:p>
    <w:p w14:paraId="0C8B7FE5" w14:textId="74442B0C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9" w:history="1">
        <w:r w:rsidRPr="00BA4C3F">
          <w:rPr>
            <w:rStyle w:val="Hyperlink"/>
          </w:rPr>
          <w:t>Judge.</w:t>
        </w:r>
      </w:hyperlink>
    </w:p>
    <w:p w14:paraId="5EB61EE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414B89D7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Heading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ListParagraph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558B677" w:rsidR="00BA4C3F" w:rsidRDefault="00BA4C3F" w:rsidP="00BA4C3F">
      <w:pPr>
        <w:pStyle w:val="Heading3"/>
      </w:pPr>
      <w:r w:rsidRPr="00BA4C3F">
        <w:t>Examples</w:t>
      </w:r>
    </w:p>
    <w:tbl>
      <w:tblPr>
        <w:tblStyle w:val="TableGrid"/>
        <w:tblpPr w:leftFromText="180" w:rightFromText="180" w:vertAnchor="text" w:horzAnchor="margin" w:tblpY="105"/>
        <w:tblW w:w="359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790DDE" w:rsidRPr="00BA4C3F" w14:paraId="193C174C" w14:textId="77777777" w:rsidTr="00790DDE">
        <w:tc>
          <w:tcPr>
            <w:tcW w:w="768" w:type="dxa"/>
            <w:shd w:val="clear" w:color="auto" w:fill="D9D9D9" w:themeFill="background1" w:themeFillShade="D9"/>
          </w:tcPr>
          <w:p w14:paraId="482A8A8D" w14:textId="77777777" w:rsidR="00790DDE" w:rsidRPr="00BA4C3F" w:rsidRDefault="00790DDE" w:rsidP="00790DDE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23121E30" w14:textId="77777777" w:rsidR="00790DDE" w:rsidRPr="00BA4C3F" w:rsidRDefault="00790DDE" w:rsidP="00790DDE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091CDE8C" w14:textId="77777777" w:rsidR="00790DDE" w:rsidRPr="00BA4C3F" w:rsidRDefault="00790DDE" w:rsidP="00790DD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339262CC" w14:textId="77777777" w:rsidR="00790DDE" w:rsidRPr="00BA4C3F" w:rsidRDefault="00790DDE" w:rsidP="00790DDE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E4FFF5" w14:textId="77777777" w:rsidR="00790DDE" w:rsidRPr="00BA4C3F" w:rsidRDefault="00790DDE" w:rsidP="00790DDE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790DDE" w:rsidRPr="00BF2BF5" w14:paraId="5C279272" w14:textId="77777777" w:rsidTr="00790DDE">
        <w:trPr>
          <w:trHeight w:val="983"/>
        </w:trPr>
        <w:tc>
          <w:tcPr>
            <w:tcW w:w="768" w:type="dxa"/>
          </w:tcPr>
          <w:p w14:paraId="3156886A" w14:textId="77777777" w:rsidR="00790DDE" w:rsidRPr="00BA4C3F" w:rsidRDefault="00790DDE" w:rsidP="00790DD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FBC2120" w14:textId="77777777" w:rsidR="00790DDE" w:rsidRPr="00BA4C3F" w:rsidRDefault="00790DDE" w:rsidP="00790DD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4F4FA190" w14:textId="77777777" w:rsidR="00790DDE" w:rsidRPr="00BA4C3F" w:rsidRDefault="00790DDE" w:rsidP="00790DD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3CF60274" w14:textId="77777777" w:rsidR="00790DDE" w:rsidRPr="000E4B81" w:rsidRDefault="00790DDE" w:rsidP="00790DD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44C9009F" w14:textId="77777777" w:rsidR="00790DDE" w:rsidRPr="00BA4C3F" w:rsidRDefault="00790DDE" w:rsidP="00790DD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6E299D7D" w14:textId="77777777" w:rsidR="00790DDE" w:rsidRPr="008B5CFF" w:rsidRDefault="00790DDE" w:rsidP="00790DDE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4D8BBA6C" w14:textId="77777777" w:rsidR="00790DDE" w:rsidRPr="00BA4C3F" w:rsidRDefault="00790DDE" w:rsidP="00790DDE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047B9E60" w14:textId="77777777" w:rsidR="00790DDE" w:rsidRPr="00BA4C3F" w:rsidRDefault="00790DDE" w:rsidP="00790DD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57773E3" w14:textId="77777777" w:rsidR="00790DDE" w:rsidRPr="00BA4C3F" w:rsidRDefault="00790DDE" w:rsidP="00790DD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22A588FC" w14:textId="77777777" w:rsidR="00790DDE" w:rsidRPr="00BA4C3F" w:rsidRDefault="00790DDE" w:rsidP="00790DD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4384E3E5" w14:textId="77777777" w:rsidR="00790DDE" w:rsidRPr="00BA4C3F" w:rsidRDefault="00790DDE" w:rsidP="00790DD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675CF65A" w14:textId="67511D89" w:rsidR="002653E5" w:rsidRDefault="002653E5" w:rsidP="002653E5"/>
    <w:p w14:paraId="2DE7117F" w14:textId="7047735B" w:rsidR="002653E5" w:rsidRDefault="002653E5" w:rsidP="002653E5"/>
    <w:p w14:paraId="00214AB8" w14:textId="531B4B0A" w:rsidR="002653E5" w:rsidRDefault="002653E5" w:rsidP="002653E5"/>
    <w:p w14:paraId="591A9A92" w14:textId="55A30DE0" w:rsidR="00790DDE" w:rsidRDefault="00790DDE" w:rsidP="002653E5"/>
    <w:p w14:paraId="6B58372B" w14:textId="4990F4AA" w:rsidR="00790DDE" w:rsidRDefault="00790DDE" w:rsidP="002653E5"/>
    <w:p w14:paraId="4BF3C8AA" w14:textId="77777777" w:rsidR="00DF2E5D" w:rsidRPr="00DF2E5D" w:rsidRDefault="00DF2E5D" w:rsidP="00DF2E5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main {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DF2E5D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(String[] args) {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DF2E5D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firstNumber = Integer.</w:t>
      </w:r>
      <w:r w:rsidRPr="00DF2E5D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(scan.nextLine())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secondNumber = Integer.</w:t>
      </w:r>
      <w:r w:rsidRPr="00DF2E5D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(scan.nextLine())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thirdNumber = Integer.</w:t>
      </w:r>
      <w:r w:rsidRPr="00DF2E5D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(scan.nextLine())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fourthNumber = Integer.</w:t>
      </w:r>
      <w:r w:rsidRPr="00DF2E5D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(scan.nextLine())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sum = firstNumber + secondNumber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divide = sum / thirdNumber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multiply = divide * fourthNumber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DF2E5D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.println(multiply)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F2E5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DF2E5D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5906F233" w14:textId="77777777" w:rsidR="00DF2E5D" w:rsidRDefault="00DF2E5D" w:rsidP="002653E5"/>
    <w:p w14:paraId="6F0D3475" w14:textId="21CF9A91" w:rsidR="00790DDE" w:rsidRDefault="00790DDE" w:rsidP="002653E5"/>
    <w:p w14:paraId="34696579" w14:textId="5E4A8BEB" w:rsidR="00464CA8" w:rsidRDefault="00464CA8" w:rsidP="002653E5"/>
    <w:p w14:paraId="6CE6B0F4" w14:textId="77777777" w:rsidR="00464CA8" w:rsidRPr="002653E5" w:rsidRDefault="00464CA8" w:rsidP="002653E5"/>
    <w:p w14:paraId="2EA663C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44C5E54F" w:rsidR="00BA4C3F" w:rsidRDefault="00BA4C3F" w:rsidP="00BA4C3F">
      <w:pPr>
        <w:pStyle w:val="Heading3"/>
      </w:pPr>
      <w:r w:rsidRPr="00BA4C3F">
        <w:lastRenderedPageBreak/>
        <w:t>Examples</w:t>
      </w:r>
    </w:p>
    <w:tbl>
      <w:tblPr>
        <w:tblStyle w:val="TableGrid"/>
        <w:tblpPr w:leftFromText="180" w:rightFromText="180" w:vertAnchor="text" w:horzAnchor="margin" w:tblpY="151"/>
        <w:tblW w:w="210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F149EC" w:rsidRPr="00BA4C3F" w14:paraId="311D7E2B" w14:textId="77777777" w:rsidTr="00F149E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7825ECF2" w14:textId="77777777" w:rsidR="00F149EC" w:rsidRPr="00BA4C3F" w:rsidRDefault="00F149EC" w:rsidP="00F149E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61FFE5BD" w14:textId="77777777" w:rsidR="00F149EC" w:rsidRPr="00BA4C3F" w:rsidRDefault="00F149EC" w:rsidP="00F149E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149EC" w:rsidRPr="00BA4C3F" w14:paraId="6B44A781" w14:textId="77777777" w:rsidTr="00F149EC">
        <w:trPr>
          <w:trHeight w:val="372"/>
        </w:trPr>
        <w:tc>
          <w:tcPr>
            <w:tcW w:w="1065" w:type="dxa"/>
          </w:tcPr>
          <w:p w14:paraId="537E10C9" w14:textId="77777777" w:rsidR="00F149EC" w:rsidRPr="00BA4C3F" w:rsidRDefault="00F149EC" w:rsidP="00F149E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2656CEB4" w14:textId="77777777" w:rsidR="00F149EC" w:rsidRPr="00BA4C3F" w:rsidRDefault="00F149EC" w:rsidP="00F149E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F149EC" w:rsidRPr="00BA4C3F" w14:paraId="06834CF7" w14:textId="77777777" w:rsidTr="00F149EC">
        <w:trPr>
          <w:trHeight w:val="378"/>
        </w:trPr>
        <w:tc>
          <w:tcPr>
            <w:tcW w:w="1065" w:type="dxa"/>
          </w:tcPr>
          <w:p w14:paraId="43DAF114" w14:textId="77777777" w:rsidR="00F149EC" w:rsidRPr="00BA4C3F" w:rsidRDefault="00F149EC" w:rsidP="00F149E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415F77CA" w14:textId="77777777" w:rsidR="00F149EC" w:rsidRPr="00BA4C3F" w:rsidRDefault="00F149EC" w:rsidP="00F149E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F149EC" w:rsidRPr="00BA4C3F" w14:paraId="567212D3" w14:textId="77777777" w:rsidTr="00F149EC">
        <w:trPr>
          <w:trHeight w:val="246"/>
        </w:trPr>
        <w:tc>
          <w:tcPr>
            <w:tcW w:w="1065" w:type="dxa"/>
          </w:tcPr>
          <w:p w14:paraId="762C4544" w14:textId="77777777" w:rsidR="00F149EC" w:rsidRPr="00BA4C3F" w:rsidRDefault="00F149EC" w:rsidP="00F149E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1B6A41FC" w14:textId="77777777" w:rsidR="00F149EC" w:rsidRPr="00BA4C3F" w:rsidRDefault="00F149EC" w:rsidP="00F149E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76FAE85B" w14:textId="114234D3" w:rsidR="00017D10" w:rsidRDefault="00017D10" w:rsidP="00017D10"/>
    <w:p w14:paraId="33F14604" w14:textId="0A3BEDC4" w:rsidR="009A7330" w:rsidRDefault="009A7330" w:rsidP="00017D10"/>
    <w:p w14:paraId="381D1F04" w14:textId="77777777" w:rsidR="009A7330" w:rsidRDefault="009A7330" w:rsidP="00017D10"/>
    <w:p w14:paraId="47022BE7" w14:textId="6A6E1018" w:rsidR="00017D10" w:rsidRDefault="00017D10" w:rsidP="00017D10"/>
    <w:p w14:paraId="1B6C6A1F" w14:textId="7CDB9D94" w:rsidR="00017D10" w:rsidRDefault="00017D10" w:rsidP="00017D10"/>
    <w:p w14:paraId="10393433" w14:textId="42EB67C9" w:rsidR="00F149EC" w:rsidRDefault="00F149EC" w:rsidP="00017D10"/>
    <w:p w14:paraId="2841859D" w14:textId="77777777" w:rsidR="00645FEF" w:rsidRDefault="00645FEF" w:rsidP="00645FEF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main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  <w:t xml:space="preserve">        Scanner scan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int </w:t>
      </w:r>
      <w:r>
        <w:rPr>
          <w:color w:val="A9B7C6"/>
        </w:rPr>
        <w:t>number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int </w:t>
      </w:r>
      <w:r>
        <w:rPr>
          <w:color w:val="A9B7C6"/>
        </w:rPr>
        <w:t xml:space="preserve">sum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while </w:t>
      </w:r>
      <w:r>
        <w:rPr>
          <w:color w:val="A9B7C6"/>
        </w:rPr>
        <w:t xml:space="preserve">(number &gt; </w:t>
      </w:r>
      <w:r>
        <w:rPr>
          <w:color w:val="6897BB"/>
        </w:rPr>
        <w:t>0</w:t>
      </w:r>
      <w:r>
        <w:rPr>
          <w:color w:val="A9B7C6"/>
        </w:rPr>
        <w:t>){</w:t>
      </w:r>
      <w:r>
        <w:rPr>
          <w:color w:val="A9B7C6"/>
        </w:rPr>
        <w:br/>
        <w:t xml:space="preserve"> 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currentNumber = number % </w:t>
      </w:r>
      <w:r>
        <w:rPr>
          <w:color w:val="6897BB"/>
        </w:rPr>
        <w:t>10</w:t>
      </w:r>
      <w:r>
        <w:rPr>
          <w:color w:val="CC7832"/>
        </w:rPr>
        <w:t>;</w:t>
      </w:r>
      <w:r>
        <w:rPr>
          <w:color w:val="CC7832"/>
        </w:rPr>
        <w:br/>
        <w:t xml:space="preserve">         </w:t>
      </w:r>
      <w:r>
        <w:rPr>
          <w:color w:val="A9B7C6"/>
        </w:rPr>
        <w:t>sum += currentNumber</w:t>
      </w:r>
      <w:r>
        <w:rPr>
          <w:color w:val="CC7832"/>
        </w:rPr>
        <w:t>;</w:t>
      </w:r>
      <w:r>
        <w:rPr>
          <w:color w:val="CC7832"/>
        </w:rPr>
        <w:br/>
        <w:t xml:space="preserve">         </w:t>
      </w:r>
      <w:r>
        <w:rPr>
          <w:color w:val="A9B7C6"/>
        </w:rPr>
        <w:t xml:space="preserve">number = number / </w:t>
      </w:r>
      <w:r>
        <w:rPr>
          <w:color w:val="6897BB"/>
        </w:rPr>
        <w:t>10</w:t>
      </w:r>
      <w:r>
        <w:rPr>
          <w:color w:val="CC7832"/>
        </w:rPr>
        <w:t>;</w:t>
      </w:r>
      <w:r>
        <w:rPr>
          <w:color w:val="CC7832"/>
        </w:rPr>
        <w:br/>
        <w:t xml:space="preserve">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sum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4FCDC91E" w14:textId="73B56C1E" w:rsidR="00F149EC" w:rsidRDefault="00F149EC" w:rsidP="00017D10"/>
    <w:p w14:paraId="1201C13F" w14:textId="77777777" w:rsidR="009A7330" w:rsidRPr="00017D10" w:rsidRDefault="009A7330" w:rsidP="00017D10"/>
    <w:p w14:paraId="20FEFEA1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5176BD9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</w:t>
            </w:r>
            <w:r w:rsidR="00CC4D2E">
              <w:rPr>
                <w:rFonts w:cstheme="minorHAnsi"/>
                <w:bCs/>
                <w:noProof/>
              </w:rPr>
              <w:t>ople</w:t>
            </w:r>
            <w:r w:rsidRPr="00E70E2C">
              <w:rPr>
                <w:rFonts w:cstheme="minorHAnsi"/>
                <w:bCs/>
                <w:noProof/>
              </w:rPr>
              <w:t xml:space="preserve"> fit inside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  <w:bookmarkStart w:id="0" w:name="_GoBack"/>
        <w:bookmarkEnd w:id="0"/>
      </w:tr>
    </w:tbl>
    <w:p w14:paraId="4DCD4E4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83FCB9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lastRenderedPageBreak/>
        <w:t>Sample code for the round-up calculation:</w:t>
      </w:r>
    </w:p>
    <w:p w14:paraId="7992939D" w14:textId="04A4B97F" w:rsid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CE1C7" w14:textId="78B6CDA0" w:rsidR="00DF46E8" w:rsidRDefault="00DF46E8" w:rsidP="00BA4C3F">
      <w:pPr>
        <w:ind w:firstLine="360"/>
        <w:rPr>
          <w:lang w:val="bg-BG"/>
        </w:rPr>
      </w:pPr>
    </w:p>
    <w:p w14:paraId="6F4B1A49" w14:textId="77777777" w:rsidR="00DF46E8" w:rsidRDefault="00DF46E8" w:rsidP="00DF46E8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r>
        <w:rPr>
          <w:color w:val="A9B7C6"/>
        </w:rPr>
        <w:t>java.util.Scanne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main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>(String[] args) {</w:t>
      </w:r>
      <w:r>
        <w:rPr>
          <w:color w:val="A9B7C6"/>
        </w:rPr>
        <w:br/>
        <w:t xml:space="preserve">        Scanner scan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nt </w:t>
      </w:r>
      <w:r>
        <w:rPr>
          <w:color w:val="A9B7C6"/>
        </w:rPr>
        <w:t>numberOfPeople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.nextLine()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>capacityOfElevator = Integer.</w:t>
      </w:r>
      <w:r>
        <w:rPr>
          <w:i/>
          <w:iCs/>
          <w:color w:val="A9B7C6"/>
        </w:rPr>
        <w:t>parseInt</w:t>
      </w:r>
      <w:r>
        <w:rPr>
          <w:color w:val="A9B7C6"/>
        </w:rPr>
        <w:t>(scan.nextLine(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nt </w:t>
      </w:r>
      <w:r>
        <w:rPr>
          <w:color w:val="A9B7C6"/>
        </w:rPr>
        <w:t>count = numberOfPeople / capacityOfElevator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if</w:t>
      </w:r>
      <w:r>
        <w:rPr>
          <w:color w:val="A9B7C6"/>
        </w:rPr>
        <w:t>(capacityOfElevator * count &lt; numberOfPeople){</w:t>
      </w:r>
      <w:r>
        <w:rPr>
          <w:color w:val="A9B7C6"/>
        </w:rPr>
        <w:br/>
        <w:t xml:space="preserve">            count ++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(count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17FB7B0C" w14:textId="77777777" w:rsidR="00DF46E8" w:rsidRPr="00BA4C3F" w:rsidRDefault="00DF46E8" w:rsidP="00BA4C3F">
      <w:pPr>
        <w:ind w:firstLine="360"/>
        <w:rPr>
          <w:lang w:val="bg-BG"/>
        </w:rPr>
      </w:pPr>
    </w:p>
    <w:p w14:paraId="0735D7B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13BBC99C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5074118A" w14:textId="5060597A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 </w:t>
      </w:r>
      <w:r w:rsidR="00CC4D2E">
        <w:t>that</w:t>
      </w:r>
      <w:r w:rsidRPr="00BA4C3F">
        <w:t xml:space="preserve">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361D1AAC" w:rsidR="00BA4C3F" w:rsidRPr="00BA4C3F" w:rsidRDefault="00BA4C3F" w:rsidP="009A3C89">
      <w:pPr>
        <w:pStyle w:val="Heading3"/>
        <w:tabs>
          <w:tab w:val="left" w:pos="1600"/>
        </w:tabs>
        <w:rPr>
          <w:lang w:val="bg-BG"/>
        </w:rPr>
      </w:pPr>
      <w:r w:rsidRPr="00BA4C3F">
        <w:rPr>
          <w:lang w:eastAsia="ja-JP"/>
        </w:rPr>
        <w:t>Output</w:t>
      </w:r>
      <w:r w:rsidR="009A3C89">
        <w:rPr>
          <w:lang w:eastAsia="ja-JP"/>
        </w:rPr>
        <w:tab/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2078AE5F" w:rsidR="00BA4C3F" w:rsidRDefault="00BA4C3F" w:rsidP="00BA4C3F">
      <w:pPr>
        <w:pStyle w:val="Heading3"/>
      </w:pPr>
      <w:r w:rsidRPr="00BA4C3F">
        <w:t>Examples</w:t>
      </w:r>
    </w:p>
    <w:tbl>
      <w:tblPr>
        <w:tblStyle w:val="TableGrid"/>
        <w:tblpPr w:leftFromText="180" w:rightFromText="180" w:vertAnchor="text" w:horzAnchor="margin" w:tblpY="11"/>
        <w:tblW w:w="692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A33E3F" w:rsidRPr="00BA4C3F" w14:paraId="4084DC03" w14:textId="77777777" w:rsidTr="00A33E3F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6C36B" w14:textId="77777777" w:rsidR="00A33E3F" w:rsidRPr="00BA4C3F" w:rsidRDefault="00A33E3F" w:rsidP="00A33E3F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A3A422" w14:textId="77777777" w:rsidR="00A33E3F" w:rsidRPr="00BA4C3F" w:rsidRDefault="00A33E3F" w:rsidP="00A33E3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DC7209" w14:textId="77777777" w:rsidR="00A33E3F" w:rsidRPr="00BA4C3F" w:rsidRDefault="00A33E3F" w:rsidP="00A33E3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0F9A42" w14:textId="77777777" w:rsidR="00A33E3F" w:rsidRPr="00BA4C3F" w:rsidRDefault="00A33E3F" w:rsidP="00A33E3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9DD1C3" w14:textId="77777777" w:rsidR="00A33E3F" w:rsidRPr="00BA4C3F" w:rsidRDefault="00A33E3F" w:rsidP="00A33E3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A33E3F" w:rsidRPr="00BA4C3F" w14:paraId="6529B9EC" w14:textId="77777777" w:rsidTr="00A33E3F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94571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4CE9DE89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430B097B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9779A1D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1C6009A1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2B5E16B8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A5148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22D1916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284A57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20042F">
              <w:rPr>
                <w:rFonts w:ascii="Consolas" w:hAnsi="Consolas"/>
                <w:b/>
                <w:bCs/>
                <w:noProof/>
                <w:lang w:val="nl-NL"/>
              </w:rPr>
              <w:t>12</w:t>
            </w:r>
          </w:p>
          <w:p w14:paraId="5FB8D447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S</w:t>
            </w:r>
          </w:p>
          <w:p w14:paraId="50B49E8E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o</w:t>
            </w:r>
          </w:p>
          <w:p w14:paraId="3C33839B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f</w:t>
            </w:r>
          </w:p>
          <w:p w14:paraId="1F4C98DE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t</w:t>
            </w:r>
          </w:p>
          <w:p w14:paraId="58914208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579F0E63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n</w:t>
            </w:r>
          </w:p>
          <w:p w14:paraId="0BF7D1DF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lastRenderedPageBreak/>
              <w:t>i</w:t>
            </w:r>
          </w:p>
          <w:p w14:paraId="3D3B0CB0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R</w:t>
            </w:r>
          </w:p>
          <w:p w14:paraId="1D628A04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68557944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l</w:t>
            </w:r>
          </w:p>
          <w:p w14:paraId="321A2049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z</w:t>
            </w:r>
          </w:p>
          <w:p w14:paraId="2F5570A7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F923A" w14:textId="77777777" w:rsidR="00A33E3F" w:rsidRPr="00BA4C3F" w:rsidRDefault="00A33E3F" w:rsidP="00A33E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lastRenderedPageBreak/>
              <w:t>The sum equals: 1263</w:t>
            </w:r>
          </w:p>
        </w:tc>
      </w:tr>
    </w:tbl>
    <w:p w14:paraId="50C6252A" w14:textId="0F7FFFBE" w:rsidR="005C3824" w:rsidRDefault="005C3824" w:rsidP="005C3824"/>
    <w:p w14:paraId="3C82DB30" w14:textId="24EDF02B" w:rsidR="005C3824" w:rsidRDefault="005C3824" w:rsidP="005C3824"/>
    <w:p w14:paraId="57236488" w14:textId="4FCC43FE" w:rsidR="005C3824" w:rsidRDefault="005C3824" w:rsidP="005C3824"/>
    <w:p w14:paraId="6A59544B" w14:textId="772F80E0" w:rsidR="00A33E3F" w:rsidRDefault="00A33E3F" w:rsidP="005C3824"/>
    <w:p w14:paraId="746FF8FF" w14:textId="2EC34EBB" w:rsidR="00A33E3F" w:rsidRDefault="00A33E3F" w:rsidP="005C3824"/>
    <w:p w14:paraId="15B023DE" w14:textId="55EF9CC7" w:rsidR="00A33E3F" w:rsidRDefault="00A33E3F" w:rsidP="005C3824"/>
    <w:p w14:paraId="645E5223" w14:textId="77777777" w:rsidR="00A33E3F" w:rsidRPr="005C3824" w:rsidRDefault="00A33E3F" w:rsidP="005C3824"/>
    <w:p w14:paraId="07D808C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3EBA543E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1" w:history="1">
        <w:r w:rsidRPr="00BA4C3F">
          <w:rPr>
            <w:rStyle w:val="Hyperlink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lastRenderedPageBreak/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lastRenderedPageBreak/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aa</w:t>
            </w:r>
            <w:r>
              <w:rPr>
                <w:rFonts w:ascii="Consolas" w:hAnsi="Consolas"/>
              </w:rPr>
              <w:br/>
              <w:t>aab</w:t>
            </w:r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  <w:t>abb</w:t>
            </w:r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  <w:t>bab</w:t>
            </w:r>
            <w:r>
              <w:rPr>
                <w:rFonts w:ascii="Consolas" w:hAnsi="Consolas"/>
              </w:rPr>
              <w:br/>
              <w:t>bba</w:t>
            </w:r>
            <w:r>
              <w:rPr>
                <w:rFonts w:ascii="Consolas" w:hAnsi="Consolas"/>
              </w:rPr>
              <w:br/>
            </w:r>
            <w:r w:rsidRPr="008B5CFF">
              <w:rPr>
                <w:rFonts w:ascii="Consolas" w:hAnsi="Consolas"/>
              </w:rPr>
              <w:t>bbb</w:t>
            </w:r>
          </w:p>
        </w:tc>
      </w:tr>
    </w:tbl>
    <w:p w14:paraId="24E3D39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35DF5FB4" w:rsidR="00BA4C3F" w:rsidRPr="00CC4D2E" w:rsidRDefault="00BA4C3F" w:rsidP="00BA4C3F">
      <w:pPr>
        <w:rPr>
          <w:lang w:val="bg-BG"/>
        </w:rPr>
      </w:pPr>
      <w:r w:rsidRPr="00BA4C3F">
        <w:t>For each iteration</w:t>
      </w:r>
      <w:r w:rsidR="00CC4D2E">
        <w:t>,</w:t>
      </w:r>
      <w:r w:rsidRPr="00BA4C3F">
        <w:t xml:space="preserve"> generate new letters</w:t>
      </w:r>
      <w:r w:rsidR="00CC4D2E">
        <w:rPr>
          <w:lang w:val="bg-BG"/>
        </w:rPr>
        <w:t>.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r w:rsidRPr="00BA4C3F">
        <w:t xml:space="preserve">Concat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75504A8A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</w:t>
      </w:r>
      <w:r w:rsidR="00CC4D2E">
        <w:t>must</w:t>
      </w:r>
      <w:r w:rsidRPr="00BA4C3F">
        <w:t xml:space="preserve">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Constraints</w:t>
      </w:r>
    </w:p>
    <w:p w14:paraId="2A715748" w14:textId="1D064CEB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liters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5E560CC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01887D00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t xml:space="preserve">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lastRenderedPageBreak/>
        <w:t>Examples</w:t>
      </w:r>
    </w:p>
    <w:tbl>
      <w:tblPr>
        <w:tblStyle w:val="TableGrid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*Spice Must Flow </w:t>
      </w:r>
    </w:p>
    <w:p w14:paraId="2886D928" w14:textId="20D57FF4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Arrakis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</w:t>
      </w:r>
      <w:r w:rsidR="00CC4D2E">
        <w:rPr>
          <w:i/>
        </w:rPr>
        <w:t>he Duke has tasked you with creating management software to make the work as efficient as possibl</w:t>
      </w:r>
      <w:r w:rsidRPr="00BA4C3F">
        <w:rPr>
          <w:i/>
        </w:rPr>
        <w:t>e.</w:t>
      </w:r>
      <w:r w:rsidRPr="00BA4C3F">
        <w:t xml:space="preserve"> </w:t>
      </w:r>
    </w:p>
    <w:p w14:paraId="58459E4F" w14:textId="76837843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</w:t>
      </w:r>
      <w:r w:rsidR="00CC4D2E">
        <w:t>,</w:t>
      </w:r>
      <w:r w:rsidRPr="00BA4C3F">
        <w:t xml:space="preserve"> it</w:t>
      </w:r>
      <w:r w:rsidR="00CC4D2E">
        <w:t>'</w:t>
      </w:r>
      <w:r w:rsidRPr="00BA4C3F">
        <w:t xml:space="preserve">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Input </w:t>
      </w:r>
    </w:p>
    <w:p w14:paraId="490F1017" w14:textId="2CA99595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ListParagraph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</w:p>
    <w:p w14:paraId="737814C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1B2AFBAB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="00CC4D2E">
              <w:rPr>
                <w:b/>
              </w:rPr>
              <w:t>,</w:t>
            </w:r>
            <w:r w:rsidRPr="00BA4C3F">
              <w:t xml:space="preserve"> we extract 111 spice</w:t>
            </w:r>
            <w:r w:rsidR="000E4B81">
              <w:t>s</w:t>
            </w:r>
            <w:r w:rsidR="00CC4D2E">
              <w:t>,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5B768677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CC4D2E">
              <w:rPr>
                <w:b/>
                <w:lang w:val="bg-BG"/>
              </w:rPr>
              <w:t>,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</w:t>
            </w:r>
            <w:r w:rsidR="00CC4D2E">
              <w:t>,</w:t>
            </w:r>
            <w:r w:rsidR="00BA4C3F" w:rsidRPr="00BA4C3F">
              <w:t xml:space="preserve">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lastRenderedPageBreak/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lastRenderedPageBreak/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6D116A41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6503B6E9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="00CC4D2E">
        <w:rPr>
          <w:b/>
          <w:lang w:val="bg-BG"/>
        </w:rPr>
        <w:t>,</w:t>
      </w:r>
      <w:r w:rsidRPr="00BA4C3F">
        <w:t xml:space="preserve"> that means you</w:t>
      </w:r>
      <w:r w:rsidR="00CC4D2E">
        <w:t>'</w:t>
      </w:r>
      <w:r w:rsidRPr="00BA4C3F">
        <w:t xml:space="preserve">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</w:t>
      </w:r>
      <w:r w:rsidR="00CC4D2E">
        <w:t>'</w:t>
      </w:r>
      <w:r w:rsidRPr="00BA4C3F">
        <w:t xml:space="preserve">ve poked – </w:t>
      </w:r>
      <w:r w:rsidRPr="00BA4C3F">
        <w:rPr>
          <w:b/>
        </w:rPr>
        <w:t>you</w:t>
      </w:r>
      <w:r w:rsidR="00CC4D2E">
        <w:rPr>
          <w:b/>
        </w:rPr>
        <w:t>'</w:t>
      </w:r>
      <w:r w:rsidRPr="00BA4C3F">
        <w:rPr>
          <w:b/>
        </w:rPr>
        <w:t>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50263673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</w:t>
      </w:r>
      <w:r w:rsidR="00CC4D2E">
        <w:t>'</w:t>
      </w:r>
      <w:r w:rsidRPr="00BA4C3F">
        <w:t>ve poked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it.</w:t>
      </w:r>
    </w:p>
    <w:p w14:paraId="522DE43D" w14:textId="1B8CA00B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</w:t>
      </w:r>
      <w:r w:rsidR="00CC4D2E">
        <w:t>'</w:t>
      </w:r>
      <w:r w:rsidRPr="00BA4C3F">
        <w:t>ve managed to poke.</w:t>
      </w:r>
    </w:p>
    <w:p w14:paraId="4599E7A7" w14:textId="3EA8C629" w:rsidR="00BA4C3F" w:rsidRPr="00BA4C3F" w:rsidRDefault="00BA4C3F" w:rsidP="00BA4C3F">
      <w:pPr>
        <w:pStyle w:val="Heading3"/>
        <w:rPr>
          <w:lang w:val="bg-BG"/>
        </w:rPr>
      </w:pPr>
      <w:r w:rsidRPr="00BA4C3F">
        <w:t>Constrain</w:t>
      </w:r>
      <w:r w:rsidR="00CC4D2E">
        <w:t>t</w:t>
      </w:r>
      <w:r w:rsidRPr="00BA4C3F">
        <w:t>s</w:t>
      </w:r>
    </w:p>
    <w:p w14:paraId="3C58D64C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lastRenderedPageBreak/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BCB4A1F" w14:textId="77777777" w:rsidR="00CC4D2E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7EE576E1" w14:textId="60E73C9C" w:rsidR="00BA4C3F" w:rsidRPr="00CC4D2E" w:rsidRDefault="00BA4C3F" w:rsidP="00CC4D2E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36ECD590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36C9BD18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="00CC4D2E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ListParagraph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4681C01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="00CC4D2E">
        <w:rPr>
          <w:b/>
          <w:lang w:val="bg-BG"/>
        </w:rPr>
        <w:t>,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0645E9B" w:rsidR="00BA4C3F" w:rsidRPr="00BA4C3F" w:rsidRDefault="00BA4C3F" w:rsidP="00BA4C3F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="00CC4D2E">
        <w:rPr>
          <w:b/>
          <w:noProof/>
          <w:lang w:val="bg-BG"/>
        </w:rPr>
        <w:t>,</w:t>
      </w:r>
      <w:r w:rsidRPr="00BA4C3F">
        <w:rPr>
          <w:noProof/>
        </w:rPr>
        <w:t xml:space="preserve"> you will </w:t>
      </w:r>
      <w:r w:rsidR="00CC4D2E">
        <w:rPr>
          <w:noProof/>
        </w:rPr>
        <w:t>receive</w:t>
      </w:r>
      <w:r w:rsidRPr="00BA4C3F">
        <w:rPr>
          <w:noProof/>
        </w:rPr>
        <w:t xml:space="preserve">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558E63A8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The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outpu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forma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is</w:t>
      </w:r>
      <w:r w:rsidRPr="0020042F">
        <w:rPr>
          <w:noProof/>
          <w:lang w:val="bg-BG"/>
        </w:rPr>
        <w:t xml:space="preserve">: </w:t>
      </w:r>
      <w:r w:rsidRPr="00BA4C3F">
        <w:rPr>
          <w:noProof/>
          <w:lang w:val="bg-BG"/>
        </w:rPr>
        <w:br/>
      </w:r>
      <w:r w:rsidR="000E4B81" w:rsidRPr="0020042F">
        <w:rPr>
          <w:rFonts w:cstheme="minorHAnsi"/>
          <w:lang w:val="bg-BG"/>
        </w:rPr>
        <w:t>"</w:t>
      </w:r>
      <w:r w:rsidRPr="0020042F">
        <w:rPr>
          <w:rStyle w:val="CodeChar"/>
          <w:lang w:val="bg-BG"/>
        </w:rPr>
        <w:t>{</w:t>
      </w:r>
      <w:r w:rsidRPr="00BA4C3F">
        <w:rPr>
          <w:rStyle w:val="CodeChar"/>
        </w:rPr>
        <w:t>snowballSnow</w:t>
      </w:r>
      <w:r w:rsidRPr="0020042F">
        <w:rPr>
          <w:rStyle w:val="CodeChar"/>
          <w:lang w:val="bg-BG"/>
        </w:rPr>
        <w:t>} : {</w:t>
      </w:r>
      <w:r w:rsidRPr="00BA4C3F">
        <w:rPr>
          <w:rStyle w:val="CodeChar"/>
        </w:rPr>
        <w:t>snowballTime</w:t>
      </w:r>
      <w:r w:rsidRPr="0020042F">
        <w:rPr>
          <w:rStyle w:val="CodeChar"/>
          <w:lang w:val="bg-BG"/>
        </w:rPr>
        <w:t>} = {</w:t>
      </w:r>
      <w:r w:rsidRPr="00BA4C3F">
        <w:rPr>
          <w:rStyle w:val="CodeChar"/>
        </w:rPr>
        <w:t>snowballValue</w:t>
      </w:r>
      <w:r w:rsidRPr="0020042F">
        <w:rPr>
          <w:rStyle w:val="CodeChar"/>
          <w:lang w:val="bg-BG"/>
        </w:rPr>
        <w:t>} ({</w:t>
      </w:r>
      <w:r w:rsidRPr="00BA4C3F">
        <w:rPr>
          <w:rStyle w:val="CodeChar"/>
        </w:rPr>
        <w:t>snowballQuality</w:t>
      </w:r>
      <w:r w:rsidRPr="0020042F">
        <w:rPr>
          <w:rStyle w:val="CodeChar"/>
          <w:lang w:val="bg-BG"/>
        </w:rPr>
        <w:t>})</w:t>
      </w:r>
      <w:r w:rsidR="000E4B81" w:rsidRPr="0020042F">
        <w:rPr>
          <w:rFonts w:cstheme="minorHAnsi"/>
          <w:lang w:val="bg-BG"/>
        </w:rPr>
        <w:t>"</w:t>
      </w:r>
    </w:p>
    <w:p w14:paraId="70CEEF1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lastRenderedPageBreak/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961115" w14:textId="77777777" w:rsidR="00FA2371" w:rsidRDefault="00FA2371" w:rsidP="008068A2">
      <w:pPr>
        <w:spacing w:after="0" w:line="240" w:lineRule="auto"/>
      </w:pPr>
      <w:r>
        <w:separator/>
      </w:r>
    </w:p>
  </w:endnote>
  <w:endnote w:type="continuationSeparator" w:id="0">
    <w:p w14:paraId="7CD747E6" w14:textId="77777777" w:rsidR="00FA2371" w:rsidRDefault="00FA23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0A05F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3F8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3F8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80A05F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3F8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3F8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9AAF2D" w14:textId="77777777" w:rsidR="00FA2371" w:rsidRDefault="00FA2371" w:rsidP="008068A2">
      <w:pPr>
        <w:spacing w:after="0" w:line="240" w:lineRule="auto"/>
      </w:pPr>
      <w:r>
        <w:separator/>
      </w:r>
    </w:p>
  </w:footnote>
  <w:footnote w:type="continuationSeparator" w:id="0">
    <w:p w14:paraId="54630DE1" w14:textId="77777777" w:rsidR="00FA2371" w:rsidRDefault="00FA23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1"/>
  </w:num>
  <w:num w:numId="5">
    <w:abstractNumId w:val="11"/>
  </w:num>
  <w:num w:numId="6">
    <w:abstractNumId w:val="13"/>
  </w:num>
  <w:num w:numId="7">
    <w:abstractNumId w:val="2"/>
  </w:num>
  <w:num w:numId="8">
    <w:abstractNumId w:val="0"/>
  </w:num>
  <w:num w:numId="9">
    <w:abstractNumId w:val="12"/>
  </w:num>
  <w:num w:numId="10">
    <w:abstractNumId w:val="9"/>
  </w:num>
  <w:num w:numId="11">
    <w:abstractNumId w:val="7"/>
  </w:num>
  <w:num w:numId="12">
    <w:abstractNumId w:val="14"/>
  </w:num>
  <w:num w:numId="13">
    <w:abstractNumId w:val="10"/>
  </w:num>
  <w:num w:numId="14">
    <w:abstractNumId w:val="5"/>
  </w:num>
  <w:num w:numId="15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qQUAHki1rywAAAA="/>
  </w:docVars>
  <w:rsids>
    <w:rsidRoot w:val="008068A2"/>
    <w:rsid w:val="000006BB"/>
    <w:rsid w:val="00002C1C"/>
    <w:rsid w:val="00007044"/>
    <w:rsid w:val="0001451E"/>
    <w:rsid w:val="00017D10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20042F"/>
    <w:rsid w:val="00202683"/>
    <w:rsid w:val="00215FCE"/>
    <w:rsid w:val="002326A7"/>
    <w:rsid w:val="00232E7D"/>
    <w:rsid w:val="00264287"/>
    <w:rsid w:val="002653E5"/>
    <w:rsid w:val="0026589D"/>
    <w:rsid w:val="002664E1"/>
    <w:rsid w:val="002674C4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57EAD"/>
    <w:rsid w:val="00464CA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3824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45FEF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0DDE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594"/>
    <w:rsid w:val="00836CA4"/>
    <w:rsid w:val="0085184F"/>
    <w:rsid w:val="00861625"/>
    <w:rsid w:val="008617B5"/>
    <w:rsid w:val="00870828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A3C89"/>
    <w:rsid w:val="009A7330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0787B"/>
    <w:rsid w:val="00A33E3F"/>
    <w:rsid w:val="00A35790"/>
    <w:rsid w:val="00A45A89"/>
    <w:rsid w:val="00A47F12"/>
    <w:rsid w:val="00A66DE2"/>
    <w:rsid w:val="00A70227"/>
    <w:rsid w:val="00A847D3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D2E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E5D"/>
    <w:rsid w:val="00DF46E8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6FF"/>
    <w:rsid w:val="00ED0DEA"/>
    <w:rsid w:val="00ED73C4"/>
    <w:rsid w:val="00F149EC"/>
    <w:rsid w:val="00F20B48"/>
    <w:rsid w:val="00F258BA"/>
    <w:rsid w:val="00F27E9C"/>
    <w:rsid w:val="00F41F41"/>
    <w:rsid w:val="00F46918"/>
    <w:rsid w:val="00F46DDE"/>
    <w:rsid w:val="00F655ED"/>
    <w:rsid w:val="00F7033C"/>
    <w:rsid w:val="00F93F8C"/>
    <w:rsid w:val="00F96D0D"/>
    <w:rsid w:val="00F976AD"/>
    <w:rsid w:val="00FA2371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2E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2E5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7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5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8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F1A051-847B-457F-8A05-6BEC1F262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2</TotalTime>
  <Pages>10</Pages>
  <Words>1888</Words>
  <Characters>10768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briela Koleva</cp:lastModifiedBy>
  <cp:revision>28</cp:revision>
  <cp:lastPrinted>2015-10-26T22:35:00Z</cp:lastPrinted>
  <dcterms:created xsi:type="dcterms:W3CDTF">2019-11-12T12:29:00Z</dcterms:created>
  <dcterms:modified xsi:type="dcterms:W3CDTF">2023-01-26T21:0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30648fa34af715b00082b0a054d81e9c1fed0aad313ded7e39ebf2cf2e605b</vt:lpwstr>
  </property>
</Properties>
</file>